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B8E46" w14:textId="77777777" w:rsidR="005F40EE" w:rsidRDefault="00DA7DF6">
      <w:pPr>
        <w:pStyle w:val="Title"/>
      </w:pPr>
      <w:r>
        <w:t>Ph.D. Prelim: Probability Theory — Spring 1995</w:t>
      </w:r>
    </w:p>
    <w:p w14:paraId="357CC5BB" w14:textId="77777777" w:rsidR="005F40EE" w:rsidRDefault="00DA7DF6">
      <w:pPr>
        <w:pStyle w:val="Heading2"/>
      </w:pPr>
      <w:bookmarkStart w:id="0" w:name="Xd2945755f3828de703d9223f24bc0fd3a61e410"/>
      <w:bookmarkStart w:id="1" w:name="main-content"/>
      <w:bookmarkStart w:id="2" w:name="problems"/>
      <w:r>
        <w:t>Problems</w:t>
      </w:r>
    </w:p>
    <w:p w14:paraId="0EBA5C9F" w14:textId="77777777" w:rsidR="005F40EE" w:rsidRDefault="005F40EE">
      <w:pPr>
        <w:pStyle w:val="Compact"/>
        <w:numPr>
          <w:ilvl w:val="0"/>
          <w:numId w:val="2"/>
        </w:numPr>
      </w:pPr>
    </w:p>
    <w:p w14:paraId="1E7FF064" w14:textId="77777777" w:rsidR="005F40EE" w:rsidRDefault="00DA7DF6">
      <w:pPr>
        <w:pStyle w:val="Compact"/>
        <w:numPr>
          <w:ilvl w:val="1"/>
          <w:numId w:val="3"/>
        </w:numPr>
      </w:pPr>
      <w:r>
        <w:t>Quote Doob's martingale convergence theorem.</w:t>
      </w:r>
    </w:p>
    <w:p w14:paraId="2D3601BF" w14:textId="77777777" w:rsidR="005F40EE" w:rsidRDefault="00DA7DF6">
      <w:pPr>
        <w:numPr>
          <w:ilvl w:val="1"/>
          <w:numId w:val="3"/>
        </w:numPr>
      </w:pPr>
      <w:r>
        <w:t xml:space="preserve">Define a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random variables as follow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; if,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</m:oMath>
      <w:r>
        <w:t xml:space="preserve"> with probabiliti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, respectively;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</m:oMath>
      <w:r>
        <w:t xml:space="preserve"> with probabiliti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respectively. Show that</w:t>
      </w:r>
    </w:p>
    <w:p w14:paraId="0BEDD8ED" w14:textId="77777777" w:rsidR="005F40EE" w:rsidRDefault="00DA7DF6">
      <w:pPr>
        <w:pStyle w:val="Compact"/>
        <w:numPr>
          <w:ilvl w:val="2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martingale,</w:t>
      </w:r>
    </w:p>
    <w:p w14:paraId="3EA7BC16" w14:textId="77777777" w:rsidR="005F40EE" w:rsidRDefault="00000000">
      <w:pPr>
        <w:pStyle w:val="Compact"/>
        <w:numPr>
          <w:ilvl w:val="2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 w:rsidR="00DA7DF6">
        <w:t xml:space="preserve"> in probability, and</w:t>
      </w:r>
    </w:p>
    <w:p w14:paraId="43E7767A" w14:textId="77777777" w:rsidR="005F40EE" w:rsidRDefault="00000000">
      <w:pPr>
        <w:pStyle w:val="Compact"/>
        <w:numPr>
          <w:ilvl w:val="2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A7DF6">
        <w:t xml:space="preserve"> does not converge to </w:t>
      </w:r>
      <m:oMath>
        <m:r>
          <w:rPr>
            <w:rFonts w:ascii="Cambria Math" w:hAnsi="Cambria Math"/>
          </w:rPr>
          <m:t>0</m:t>
        </m:r>
      </m:oMath>
      <w:r w:rsidR="00DA7DF6">
        <w:t xml:space="preserve"> almost surely.</w:t>
      </w:r>
    </w:p>
    <w:p w14:paraId="21B90209" w14:textId="77777777" w:rsidR="005F40EE" w:rsidRDefault="005F40EE">
      <w:pPr>
        <w:pStyle w:val="Compact"/>
        <w:numPr>
          <w:ilvl w:val="0"/>
          <w:numId w:val="2"/>
        </w:numPr>
      </w:pPr>
    </w:p>
    <w:p w14:paraId="518FD355" w14:textId="77777777" w:rsidR="005F40EE" w:rsidRDefault="00DA7DF6">
      <w:pPr>
        <w:pStyle w:val="Compact"/>
        <w:numPr>
          <w:ilvl w:val="1"/>
          <w:numId w:val="5"/>
        </w:numPr>
      </w:pPr>
      <w:r>
        <w:t>Quote (without proof) Kolmogorov's three series theorem.</w:t>
      </w:r>
    </w:p>
    <w:p w14:paraId="15AB4956" w14:textId="77777777" w:rsidR="005F40EE" w:rsidRDefault="00DA7DF6">
      <w:pPr>
        <w:numPr>
          <w:ilvl w:val="1"/>
          <w:numId w:val="5"/>
        </w:numPr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independent random variables with zero mean and satisfying</w:t>
      </w:r>
    </w:p>
    <w:p w14:paraId="67291978" w14:textId="77777777" w:rsidR="005F40EE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{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≤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{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&gt;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&lt;∞</m:t>
          </m:r>
        </m:oMath>
      </m:oMathPara>
    </w:p>
    <w:p w14:paraId="2EC2F766" w14:textId="77777777" w:rsidR="005F40EE" w:rsidRDefault="00DA7DF6">
      <w:pPr>
        <w:numPr>
          <w:ilvl w:val="1"/>
          <w:numId w:val="1"/>
        </w:numPr>
      </w:pPr>
      <w:r>
        <w:t xml:space="preserve">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lmost surely.</w:t>
      </w:r>
    </w:p>
    <w:p w14:paraId="0899BFA0" w14:textId="77777777" w:rsidR="005F40EE" w:rsidRDefault="005F40EE">
      <w:pPr>
        <w:pStyle w:val="Compact"/>
        <w:numPr>
          <w:ilvl w:val="0"/>
          <w:numId w:val="2"/>
        </w:numPr>
      </w:pPr>
    </w:p>
    <w:p w14:paraId="0D59201D" w14:textId="77777777" w:rsidR="005F40EE" w:rsidRDefault="00DA7DF6">
      <w:pPr>
        <w:pStyle w:val="Compact"/>
        <w:numPr>
          <w:ilvl w:val="1"/>
          <w:numId w:val="6"/>
        </w:numPr>
      </w:pPr>
      <w:r>
        <w:t xml:space="preserve">Quote a criterion (necessary and sufficient conditions) for the precompactness of a family of probability measures on the space of continuous functions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2F31BAD9" w14:textId="77777777" w:rsidR="005F40EE" w:rsidRDefault="00DA7DF6">
      <w:pPr>
        <w:pStyle w:val="Compact"/>
        <w:numPr>
          <w:ilvl w:val="1"/>
          <w:numId w:val="6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0</m:t>
        </m:r>
      </m:oMath>
      <w:r>
        <w:t xml:space="preserve"> if and only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in probability.</w:t>
      </w:r>
    </w:p>
    <w:p w14:paraId="21D9E728" w14:textId="77777777" w:rsidR="005F40EE" w:rsidRDefault="005F40EE">
      <w:pPr>
        <w:pStyle w:val="Compact"/>
        <w:numPr>
          <w:ilvl w:val="0"/>
          <w:numId w:val="2"/>
        </w:numPr>
      </w:pPr>
    </w:p>
    <w:p w14:paraId="3F85B895" w14:textId="77777777" w:rsidR="005F40EE" w:rsidRDefault="00DA7DF6">
      <w:pPr>
        <w:numPr>
          <w:ilvl w:val="1"/>
          <w:numId w:val="7"/>
        </w:numPr>
      </w:pPr>
      <w:r>
        <w:t xml:space="preserve">If the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independent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|]&lt;∞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k</m:t>
        </m:r>
      </m:oMath>
      <w:r>
        <w:t>, show that</w:t>
      </w:r>
    </w:p>
    <w:p w14:paraId="0806F7CF" w14:textId="77777777" w:rsidR="005F40EE" w:rsidRDefault="00DA7DF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E5D8536" w14:textId="77777777" w:rsidR="005F40EE" w:rsidRDefault="00DA7DF6">
      <w:pPr>
        <w:numPr>
          <w:ilvl w:val="1"/>
          <w:numId w:val="7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independent random variables with distribution function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spectively. Show that</w:t>
      </w:r>
    </w:p>
    <w:p w14:paraId="34CC2742" w14:textId="77777777" w:rsidR="005F40EE" w:rsidRDefault="00DA7DF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∫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170AE320" w14:textId="77777777" w:rsidR="005F40EE" w:rsidRDefault="005F40EE">
      <w:pPr>
        <w:pStyle w:val="Compact"/>
        <w:numPr>
          <w:ilvl w:val="0"/>
          <w:numId w:val="2"/>
        </w:numPr>
      </w:pPr>
    </w:p>
    <w:p w14:paraId="17B7F56E" w14:textId="77777777" w:rsidR="005F40EE" w:rsidRDefault="00DA7DF6">
      <w:pPr>
        <w:pStyle w:val="Compact"/>
        <w:numPr>
          <w:ilvl w:val="1"/>
          <w:numId w:val="8"/>
        </w:numPr>
      </w:pPr>
      <w:r>
        <w:lastRenderedPageBreak/>
        <w:t>Quote (without proof) the First and Second (= direct and converse parts of) Borel-Cantelli Lemmas.</w:t>
      </w:r>
    </w:p>
    <w:p w14:paraId="074F3649" w14:textId="77777777" w:rsidR="005F40EE" w:rsidRDefault="00DA7DF6">
      <w:pPr>
        <w:numPr>
          <w:ilvl w:val="1"/>
          <w:numId w:val="8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and identically distributed random variables with zero mean and finite fourth moments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, show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>, almost surely.</w:t>
      </w:r>
    </w:p>
    <w:p w14:paraId="04E24047" w14:textId="77777777" w:rsidR="005F40EE" w:rsidRDefault="00DA7DF6">
      <w:pPr>
        <w:pStyle w:val="FirstParagraph"/>
      </w:pPr>
      <w:r>
        <w:t>Typeset by AMS-TeX</w:t>
      </w:r>
      <w:bookmarkEnd w:id="0"/>
      <w:bookmarkEnd w:id="1"/>
      <w:bookmarkEnd w:id="2"/>
    </w:p>
    <w:sectPr w:rsidR="005F40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884D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7B0AA7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838E766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FABA5F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111772485">
    <w:abstractNumId w:val="0"/>
  </w:num>
  <w:num w:numId="2" w16cid:durableId="5499971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48399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47421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70313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607362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94213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28748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40EE"/>
    <w:rsid w:val="001102E5"/>
    <w:rsid w:val="00213FA6"/>
    <w:rsid w:val="005F40EE"/>
    <w:rsid w:val="00605802"/>
    <w:rsid w:val="006C3FFE"/>
    <w:rsid w:val="00DA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C2F23"/>
  <w15:docId w15:val="{50598677-D9B5-4DDA-BA1F-1514FB2A4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51</Characters>
  <Application>Microsoft Office Word</Application>
  <DocSecurity>0</DocSecurity>
  <Lines>36</Lines>
  <Paragraphs>28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.D. Prelim: Probability Theory — Spring 1995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